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B097A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B097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B097A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B097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B097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739EF6D" w:rsidR="0000007A" w:rsidRPr="00EB097A" w:rsidRDefault="00D0272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astering Academic Writing Skills</w:t>
            </w:r>
            <w:r w:rsidR="006017E6" w:rsidRPr="00EB097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: A handbook for university students</w:t>
            </w:r>
          </w:p>
        </w:tc>
      </w:tr>
      <w:tr w:rsidR="0000007A" w:rsidRPr="00EB097A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B09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A23532F" w:rsidR="0000007A" w:rsidRPr="00EB097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476DD"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901</w:t>
            </w:r>
          </w:p>
        </w:tc>
      </w:tr>
      <w:tr w:rsidR="0000007A" w:rsidRPr="00EB097A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B09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216E8A3" w:rsidR="0000007A" w:rsidRPr="00EB097A" w:rsidRDefault="00D0272A" w:rsidP="008D4805">
            <w:pPr>
              <w:pStyle w:val="NormalWeb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sz w:val="20"/>
                <w:szCs w:val="20"/>
                <w:lang w:val="en-GB"/>
              </w:rPr>
              <w:t>Mastering Academic Writing Skills</w:t>
            </w:r>
            <w:r w:rsidR="008D4805" w:rsidRPr="00EB09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: A handbook for university students  </w:t>
            </w:r>
          </w:p>
        </w:tc>
      </w:tr>
      <w:tr w:rsidR="00CF0BBB" w:rsidRPr="00EB097A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B097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B4ADD2" w:rsidR="00CF0BBB" w:rsidRPr="00EB097A" w:rsidRDefault="004E31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EB097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EB097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4953" w:type="pct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54"/>
        <w:gridCol w:w="9357"/>
        <w:gridCol w:w="6440"/>
      </w:tblGrid>
      <w:tr w:rsidR="00F1171E" w:rsidRPr="00EB097A" w14:paraId="71A94C1F" w14:textId="77777777" w:rsidTr="00EB097A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B097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B097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B09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B097A" w14:paraId="5EA12279" w14:textId="77777777" w:rsidTr="00EB097A">
        <w:tc>
          <w:tcPr>
            <w:tcW w:w="1230" w:type="pct"/>
            <w:noWrap/>
          </w:tcPr>
          <w:p w14:paraId="7AE9682F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33" w:type="pct"/>
          </w:tcPr>
          <w:p w14:paraId="5B8DBE06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B097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B097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B097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7" w:type="pct"/>
          </w:tcPr>
          <w:p w14:paraId="57792C30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B097A">
              <w:rPr>
                <w:rFonts w:ascii="Arial" w:hAnsi="Arial" w:cs="Arial"/>
                <w:lang w:val="en-GB"/>
              </w:rPr>
              <w:t>Author’s Feedback</w:t>
            </w:r>
            <w:r w:rsidRPr="00EB097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B097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B097A" w14:paraId="5C0AB4EC" w14:textId="77777777" w:rsidTr="00EB097A">
        <w:trPr>
          <w:trHeight w:val="1264"/>
        </w:trPr>
        <w:tc>
          <w:tcPr>
            <w:tcW w:w="1230" w:type="pct"/>
            <w:noWrap/>
          </w:tcPr>
          <w:p w14:paraId="66B47184" w14:textId="48030299" w:rsidR="00F1171E" w:rsidRPr="00EB09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B097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33" w:type="pct"/>
          </w:tcPr>
          <w:p w14:paraId="28683F9B" w14:textId="77777777" w:rsidR="00F1171E" w:rsidRPr="00EB097A" w:rsidRDefault="00C37D5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book is vital important for the students in the academic </w:t>
            </w:r>
          </w:p>
          <w:p w14:paraId="0E230EF0" w14:textId="77777777" w:rsidR="00C37D54" w:rsidRPr="00EB097A" w:rsidRDefault="00C37D5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ntents of the book is detailed and well explained</w:t>
            </w:r>
          </w:p>
          <w:p w14:paraId="7DBC9196" w14:textId="1A32177B" w:rsidR="00C37D54" w:rsidRPr="00EB097A" w:rsidRDefault="00C37D54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It will be more informative and guide to the next generations in academic</w:t>
            </w:r>
          </w:p>
        </w:tc>
        <w:tc>
          <w:tcPr>
            <w:tcW w:w="1537" w:type="pct"/>
          </w:tcPr>
          <w:p w14:paraId="462A339C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B097A" w14:paraId="0D8B5B2C" w14:textId="77777777" w:rsidTr="00EB097A">
        <w:trPr>
          <w:trHeight w:val="1262"/>
        </w:trPr>
        <w:tc>
          <w:tcPr>
            <w:tcW w:w="1230" w:type="pct"/>
            <w:noWrap/>
          </w:tcPr>
          <w:p w14:paraId="21CBA5FE" w14:textId="7200C42F" w:rsidR="00F1171E" w:rsidRPr="00EB09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B09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33" w:type="pct"/>
          </w:tcPr>
          <w:p w14:paraId="794AA9A7" w14:textId="124BF31B" w:rsidR="00F1171E" w:rsidRPr="00EB097A" w:rsidRDefault="00BF4C42" w:rsidP="00BF4C4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                                                                  </w:t>
            </w:r>
            <w:r w:rsidR="00C37D54"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7" w:type="pct"/>
          </w:tcPr>
          <w:p w14:paraId="405B6701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B097A" w14:paraId="5604762A" w14:textId="77777777" w:rsidTr="00EB097A">
        <w:trPr>
          <w:trHeight w:val="1262"/>
        </w:trPr>
        <w:tc>
          <w:tcPr>
            <w:tcW w:w="1230" w:type="pct"/>
            <w:noWrap/>
          </w:tcPr>
          <w:p w14:paraId="3635573D" w14:textId="77777777" w:rsidR="00F1171E" w:rsidRPr="00EB097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B097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33" w:type="pct"/>
          </w:tcPr>
          <w:p w14:paraId="0FB7E83A" w14:textId="186C6ADA" w:rsidR="00F1171E" w:rsidRPr="00EB097A" w:rsidRDefault="00BF4C42" w:rsidP="00BF4C42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                                                                    </w:t>
            </w:r>
            <w:r w:rsidR="00C37D54"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7" w:type="pct"/>
          </w:tcPr>
          <w:p w14:paraId="1D54B730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B097A" w14:paraId="2F579F54" w14:textId="77777777" w:rsidTr="00EB097A">
        <w:trPr>
          <w:trHeight w:val="859"/>
        </w:trPr>
        <w:tc>
          <w:tcPr>
            <w:tcW w:w="1230" w:type="pct"/>
            <w:noWrap/>
          </w:tcPr>
          <w:p w14:paraId="04361F46" w14:textId="368783AB" w:rsidR="00F1171E" w:rsidRPr="00EB097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33" w:type="pct"/>
          </w:tcPr>
          <w:p w14:paraId="2B5A7721" w14:textId="0D77D145" w:rsidR="00F1171E" w:rsidRPr="00EB097A" w:rsidRDefault="00C37D54" w:rsidP="00BF4C4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7" w:type="pct"/>
          </w:tcPr>
          <w:p w14:paraId="4898F764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B097A" w14:paraId="73739464" w14:textId="77777777" w:rsidTr="00EB097A">
        <w:trPr>
          <w:trHeight w:val="703"/>
        </w:trPr>
        <w:tc>
          <w:tcPr>
            <w:tcW w:w="1230" w:type="pct"/>
            <w:noWrap/>
          </w:tcPr>
          <w:p w14:paraId="09C25322" w14:textId="77777777" w:rsidR="00F1171E" w:rsidRPr="00EB09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B09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33" w:type="pct"/>
          </w:tcPr>
          <w:p w14:paraId="24FE0567" w14:textId="48A40CE6" w:rsidR="00F1171E" w:rsidRPr="00EB097A" w:rsidRDefault="00C37D54" w:rsidP="00BF4C4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37" w:type="pct"/>
          </w:tcPr>
          <w:p w14:paraId="40220055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B097A" w14:paraId="73CC4A50" w14:textId="77777777" w:rsidTr="00EB097A">
        <w:trPr>
          <w:trHeight w:val="386"/>
        </w:trPr>
        <w:tc>
          <w:tcPr>
            <w:tcW w:w="1230" w:type="pct"/>
            <w:noWrap/>
          </w:tcPr>
          <w:p w14:paraId="029CE8D0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B097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B097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B09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33" w:type="pct"/>
          </w:tcPr>
          <w:p w14:paraId="0A07EA75" w14:textId="77777777" w:rsidR="00F1171E" w:rsidRPr="00EB097A" w:rsidRDefault="00F1171E" w:rsidP="00BF4C4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88F9C4F" w:rsidR="00F1171E" w:rsidRPr="00EB097A" w:rsidRDefault="00C37D54" w:rsidP="00BF4C4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EB097A" w:rsidRDefault="00F1171E" w:rsidP="00BF4C4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B097A" w:rsidRDefault="00F1171E" w:rsidP="00BF4C4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B097A" w:rsidRDefault="00F1171E" w:rsidP="00BF4C4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7" w:type="pct"/>
          </w:tcPr>
          <w:p w14:paraId="0351CA58" w14:textId="77777777" w:rsidR="00F1171E" w:rsidRPr="00EB09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B097A" w14:paraId="20A16C0C" w14:textId="77777777" w:rsidTr="00EB097A">
        <w:trPr>
          <w:trHeight w:val="1178"/>
        </w:trPr>
        <w:tc>
          <w:tcPr>
            <w:tcW w:w="1230" w:type="pct"/>
            <w:noWrap/>
          </w:tcPr>
          <w:p w14:paraId="7F4BCFAE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B097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B097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B097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33" w:type="pct"/>
          </w:tcPr>
          <w:p w14:paraId="1E347C61" w14:textId="77777777" w:rsidR="00F1171E" w:rsidRPr="00EB09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B09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687AA67B" w:rsidR="00F1171E" w:rsidRPr="00EB097A" w:rsidRDefault="00BF4C4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This book will create </w:t>
            </w:r>
            <w:proofErr w:type="gramStart"/>
            <w:r w:rsidRPr="00EB097A">
              <w:rPr>
                <w:rFonts w:ascii="Arial" w:hAnsi="Arial" w:cs="Arial"/>
                <w:sz w:val="20"/>
                <w:szCs w:val="20"/>
                <w:lang w:val="en-GB"/>
              </w:rPr>
              <w:t>the  high</w:t>
            </w:r>
            <w:proofErr w:type="gramEnd"/>
            <w:r w:rsidRPr="00EB097A">
              <w:rPr>
                <w:rFonts w:ascii="Arial" w:hAnsi="Arial" w:cs="Arial"/>
                <w:sz w:val="20"/>
                <w:szCs w:val="20"/>
                <w:lang w:val="en-GB"/>
              </w:rPr>
              <w:t>-quality research papers, theses, and dissertations in various fields.</w:t>
            </w:r>
          </w:p>
          <w:p w14:paraId="15DFD0E8" w14:textId="77777777" w:rsidR="00F1171E" w:rsidRPr="00EB09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37" w:type="pct"/>
          </w:tcPr>
          <w:p w14:paraId="465E098E" w14:textId="77777777" w:rsidR="00F1171E" w:rsidRPr="00EB09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B09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B09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B09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B09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B09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B09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B09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B097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B09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B097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EB097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B09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B097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B09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B097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B09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B097A">
              <w:rPr>
                <w:rFonts w:ascii="Arial" w:hAnsi="Arial" w:cs="Arial"/>
                <w:lang w:val="en-GB"/>
              </w:rPr>
              <w:t>Author’s comment</w:t>
            </w:r>
            <w:r w:rsidRPr="00EB097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B097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B097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B09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B09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B09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B097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B097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B097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B09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3320FC6" w:rsidR="00F1171E" w:rsidRPr="00EB097A" w:rsidRDefault="00BF4C42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B09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              </w:t>
            </w: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B097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B097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B097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B09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25052DA" w14:textId="77777777" w:rsidR="00EB097A" w:rsidRPr="006D498A" w:rsidRDefault="00EB097A" w:rsidP="00EB097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D498A">
        <w:rPr>
          <w:rFonts w:ascii="Arial" w:hAnsi="Arial" w:cs="Arial"/>
          <w:b/>
          <w:u w:val="single"/>
        </w:rPr>
        <w:t>Reviewer details:</w:t>
      </w:r>
    </w:p>
    <w:p w14:paraId="4E874106" w14:textId="77777777" w:rsidR="00EB097A" w:rsidRPr="006D498A" w:rsidRDefault="00EB097A" w:rsidP="00EB097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D498A">
        <w:rPr>
          <w:rFonts w:ascii="Arial" w:hAnsi="Arial" w:cs="Arial"/>
          <w:b/>
          <w:color w:val="000000"/>
        </w:rPr>
        <w:t>Gokulakrishnan. J, India</w:t>
      </w:r>
    </w:p>
    <w:p w14:paraId="0B14BF23" w14:textId="77777777" w:rsidR="00EB097A" w:rsidRPr="00EB097A" w:rsidRDefault="00EB097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B097A" w:rsidRPr="00EB097A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57FEA" w14:textId="77777777" w:rsidR="00BD69B6" w:rsidRPr="0000007A" w:rsidRDefault="00BD69B6" w:rsidP="0099583E">
      <w:r>
        <w:separator/>
      </w:r>
    </w:p>
  </w:endnote>
  <w:endnote w:type="continuationSeparator" w:id="0">
    <w:p w14:paraId="48F6B026" w14:textId="77777777" w:rsidR="00BD69B6" w:rsidRPr="0000007A" w:rsidRDefault="00BD69B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1CFD12" w14:textId="77777777" w:rsidR="00BD69B6" w:rsidRPr="0000007A" w:rsidRDefault="00BD69B6" w:rsidP="0099583E">
      <w:r>
        <w:separator/>
      </w:r>
    </w:p>
  </w:footnote>
  <w:footnote w:type="continuationSeparator" w:id="0">
    <w:p w14:paraId="2B28FB02" w14:textId="77777777" w:rsidR="00BD69B6" w:rsidRPr="0000007A" w:rsidRDefault="00BD69B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16774386">
    <w:abstractNumId w:val="3"/>
  </w:num>
  <w:num w:numId="2" w16cid:durableId="1181622286">
    <w:abstractNumId w:val="6"/>
  </w:num>
  <w:num w:numId="3" w16cid:durableId="1385759936">
    <w:abstractNumId w:val="5"/>
  </w:num>
  <w:num w:numId="4" w16cid:durableId="287588016">
    <w:abstractNumId w:val="7"/>
  </w:num>
  <w:num w:numId="5" w16cid:durableId="1400401597">
    <w:abstractNumId w:val="4"/>
  </w:num>
  <w:num w:numId="6" w16cid:durableId="1435514887">
    <w:abstractNumId w:val="0"/>
  </w:num>
  <w:num w:numId="7" w16cid:durableId="1681349762">
    <w:abstractNumId w:val="1"/>
  </w:num>
  <w:num w:numId="8" w16cid:durableId="796727686">
    <w:abstractNumId w:val="9"/>
  </w:num>
  <w:num w:numId="9" w16cid:durableId="1514343236">
    <w:abstractNumId w:val="8"/>
  </w:num>
  <w:num w:numId="10" w16cid:durableId="1422602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578CF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6642"/>
    <w:rsid w:val="000F6EA8"/>
    <w:rsid w:val="00101322"/>
    <w:rsid w:val="00115767"/>
    <w:rsid w:val="00120534"/>
    <w:rsid w:val="00121FFA"/>
    <w:rsid w:val="0012616A"/>
    <w:rsid w:val="00136984"/>
    <w:rsid w:val="001409BD"/>
    <w:rsid w:val="001425F1"/>
    <w:rsid w:val="00142A9C"/>
    <w:rsid w:val="0014478E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C0825"/>
    <w:rsid w:val="001C1D15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3C90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31CB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5F3EDF"/>
    <w:rsid w:val="006017E6"/>
    <w:rsid w:val="00602F7D"/>
    <w:rsid w:val="00605952"/>
    <w:rsid w:val="00620677"/>
    <w:rsid w:val="00624032"/>
    <w:rsid w:val="00626025"/>
    <w:rsid w:val="006311A1"/>
    <w:rsid w:val="006337A0"/>
    <w:rsid w:val="00640538"/>
    <w:rsid w:val="00645A56"/>
    <w:rsid w:val="006476DD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4805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5BAB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69B6"/>
    <w:rsid w:val="00BD7527"/>
    <w:rsid w:val="00BE13EF"/>
    <w:rsid w:val="00BE40A5"/>
    <w:rsid w:val="00BE6454"/>
    <w:rsid w:val="00BF4C42"/>
    <w:rsid w:val="00BF5C56"/>
    <w:rsid w:val="00C01111"/>
    <w:rsid w:val="00C033A7"/>
    <w:rsid w:val="00C03A1D"/>
    <w:rsid w:val="00C10283"/>
    <w:rsid w:val="00C1187E"/>
    <w:rsid w:val="00C11905"/>
    <w:rsid w:val="00C1438B"/>
    <w:rsid w:val="00C1507D"/>
    <w:rsid w:val="00C150D6"/>
    <w:rsid w:val="00C22886"/>
    <w:rsid w:val="00C25C8F"/>
    <w:rsid w:val="00C263C6"/>
    <w:rsid w:val="00C268B8"/>
    <w:rsid w:val="00C37D54"/>
    <w:rsid w:val="00C435C6"/>
    <w:rsid w:val="00C635B6"/>
    <w:rsid w:val="00C70DFC"/>
    <w:rsid w:val="00C82466"/>
    <w:rsid w:val="00C84097"/>
    <w:rsid w:val="00CA4B20"/>
    <w:rsid w:val="00CA7853"/>
    <w:rsid w:val="00CB429B"/>
    <w:rsid w:val="00CC14C2"/>
    <w:rsid w:val="00CC2753"/>
    <w:rsid w:val="00CD093E"/>
    <w:rsid w:val="00CD1556"/>
    <w:rsid w:val="00CD1FD7"/>
    <w:rsid w:val="00CD5091"/>
    <w:rsid w:val="00CD5DFD"/>
    <w:rsid w:val="00CD7C84"/>
    <w:rsid w:val="00CE199A"/>
    <w:rsid w:val="00CE4AD6"/>
    <w:rsid w:val="00CE5AC7"/>
    <w:rsid w:val="00CF0BBB"/>
    <w:rsid w:val="00CF0D07"/>
    <w:rsid w:val="00CF7035"/>
    <w:rsid w:val="00D0272A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76D83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0C2A"/>
    <w:rsid w:val="00EA2839"/>
    <w:rsid w:val="00EB097A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3B95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7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033A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B097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5</cp:revision>
  <dcterms:created xsi:type="dcterms:W3CDTF">2023-08-30T09:21:00Z</dcterms:created>
  <dcterms:modified xsi:type="dcterms:W3CDTF">2025-06-3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